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B1853" w14:textId="77777777" w:rsidR="00931C85" w:rsidRPr="00685CE8" w:rsidRDefault="0039557A" w:rsidP="00685CE8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>Firefighter</w:t>
      </w:r>
      <w:r w:rsidR="006D4457">
        <w:rPr>
          <w:rFonts w:ascii="Times New Roman" w:hAnsi="Times New Roman" w:cs="Times New Roman"/>
          <w:b/>
          <w:sz w:val="28"/>
          <w:szCs w:val="28"/>
        </w:rPr>
        <w:t xml:space="preserve"> / EMT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106EA" w:rsidRPr="00B106EA">
        <w:rPr>
          <w:rFonts w:ascii="Times New Roman" w:hAnsi="Times New Roman" w:cs="Times New Roman"/>
          <w:b/>
          <w:sz w:val="28"/>
          <w:szCs w:val="28"/>
        </w:rPr>
        <w:t>Injury</w:t>
      </w:r>
      <w:r w:rsidR="006D4457">
        <w:rPr>
          <w:rFonts w:ascii="Times New Roman" w:hAnsi="Times New Roman" w:cs="Times New Roman"/>
          <w:b/>
          <w:sz w:val="28"/>
          <w:szCs w:val="28"/>
        </w:rPr>
        <w:t xml:space="preserve"> &amp;</w:t>
      </w:r>
      <w:r w:rsidR="000C6867">
        <w:rPr>
          <w:rFonts w:ascii="Times New Roman" w:hAnsi="Times New Roman" w:cs="Times New Roman"/>
          <w:b/>
          <w:sz w:val="28"/>
          <w:szCs w:val="28"/>
        </w:rPr>
        <w:t xml:space="preserve"> Acute Illness</w:t>
      </w:r>
      <w:r w:rsidR="00B106EA" w:rsidRPr="00B106EA">
        <w:rPr>
          <w:rFonts w:ascii="Times New Roman" w:hAnsi="Times New Roman" w:cs="Times New Roman"/>
          <w:b/>
          <w:sz w:val="28"/>
          <w:szCs w:val="28"/>
        </w:rPr>
        <w:t xml:space="preserve"> Investigation &amp; Review Form</w:t>
      </w:r>
    </w:p>
    <w:p w14:paraId="5350E25F" w14:textId="7ED04514" w:rsidR="00685CE8" w:rsidRPr="00685CE8" w:rsidRDefault="001B4646" w:rsidP="00AB5B6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  <w:sz w:val="24"/>
          <w:szCs w:val="24"/>
        </w:rPr>
        <w:t>Phase 1 of an injury investigation is collecting facts of the circumstances of the injury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60"/>
        <w:gridCol w:w="288"/>
        <w:gridCol w:w="882"/>
        <w:gridCol w:w="234"/>
        <w:gridCol w:w="1440"/>
        <w:gridCol w:w="396"/>
        <w:gridCol w:w="990"/>
        <w:gridCol w:w="540"/>
        <w:gridCol w:w="306"/>
        <w:gridCol w:w="414"/>
        <w:gridCol w:w="3150"/>
      </w:tblGrid>
      <w:tr w:rsidR="004F2D96" w:rsidRPr="00B106EA" w14:paraId="633E6509" w14:textId="77777777" w:rsidTr="003510C6">
        <w:trPr>
          <w:trHeight w:val="432"/>
        </w:trPr>
        <w:tc>
          <w:tcPr>
            <w:tcW w:w="7650" w:type="dxa"/>
            <w:gridSpan w:val="10"/>
            <w:shd w:val="clear" w:color="auto" w:fill="548DD4" w:themeFill="text2" w:themeFillTint="99"/>
            <w:vAlign w:val="bottom"/>
          </w:tcPr>
          <w:p w14:paraId="0B75260A" w14:textId="7D084300" w:rsidR="004F2D96" w:rsidRPr="00AB5B61" w:rsidRDefault="00AB5B61" w:rsidP="00B106EA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B5B61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>Fact-finding Phase</w:t>
            </w:r>
          </w:p>
        </w:tc>
        <w:tc>
          <w:tcPr>
            <w:tcW w:w="3150" w:type="dxa"/>
            <w:vAlign w:val="center"/>
          </w:tcPr>
          <w:p w14:paraId="28411138" w14:textId="53320D9F" w:rsidR="004F2D96" w:rsidRDefault="004F2D96" w:rsidP="00AB5B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sym w:font="Webdings" w:char="F063"/>
            </w:r>
            <w:r>
              <w:rPr>
                <w:rFonts w:ascii="Times New Roman" w:hAnsi="Times New Roman" w:cs="Times New Roman"/>
                <w:b/>
              </w:rPr>
              <w:t xml:space="preserve">  Pictures taken</w:t>
            </w:r>
          </w:p>
        </w:tc>
      </w:tr>
      <w:tr w:rsidR="00B106EA" w:rsidRPr="00B106EA" w14:paraId="5CDE7FFE" w14:textId="77777777" w:rsidTr="003510C6">
        <w:trPr>
          <w:trHeight w:val="432"/>
        </w:trPr>
        <w:tc>
          <w:tcPr>
            <w:tcW w:w="7650" w:type="dxa"/>
            <w:gridSpan w:val="10"/>
            <w:vAlign w:val="bottom"/>
          </w:tcPr>
          <w:p w14:paraId="61093585" w14:textId="134B40DC" w:rsidR="00B106EA" w:rsidRPr="00B106EA" w:rsidRDefault="006D4457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 w:rsidR="00AB5B61">
              <w:rPr>
                <w:rFonts w:ascii="Times New Roman" w:hAnsi="Times New Roman" w:cs="Times New Roman"/>
                <w:sz w:val="24"/>
                <w:szCs w:val="24"/>
              </w:rPr>
              <w:t>injured person</w:t>
            </w:r>
            <w:r w:rsidR="00B106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150" w:type="dxa"/>
            <w:vAlign w:val="bottom"/>
          </w:tcPr>
          <w:p w14:paraId="39571572" w14:textId="77777777" w:rsidR="00B106EA" w:rsidRPr="00B106EA" w:rsidRDefault="00B106EA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report:</w:t>
            </w:r>
          </w:p>
        </w:tc>
      </w:tr>
      <w:tr w:rsidR="00B106EA" w:rsidRPr="00B106EA" w14:paraId="2D1BD8DF" w14:textId="77777777" w:rsidTr="003510C6">
        <w:trPr>
          <w:trHeight w:val="432"/>
        </w:trPr>
        <w:tc>
          <w:tcPr>
            <w:tcW w:w="7650" w:type="dxa"/>
            <w:gridSpan w:val="10"/>
            <w:vAlign w:val="bottom"/>
          </w:tcPr>
          <w:p w14:paraId="5EE11B59" w14:textId="77777777" w:rsidR="00B106EA" w:rsidRPr="00B106EA" w:rsidRDefault="001B2223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 of incident</w:t>
            </w:r>
            <w:r w:rsidR="00B106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150" w:type="dxa"/>
            <w:vAlign w:val="bottom"/>
          </w:tcPr>
          <w:p w14:paraId="7CE30AA2" w14:textId="77777777" w:rsidR="00B106EA" w:rsidRPr="00B106EA" w:rsidRDefault="00B106EA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njury:</w:t>
            </w:r>
          </w:p>
        </w:tc>
      </w:tr>
      <w:tr w:rsidR="00AB5B61" w:rsidRPr="00B106EA" w14:paraId="6C1B00DD" w14:textId="77777777" w:rsidTr="003510C6">
        <w:trPr>
          <w:trHeight w:val="432"/>
        </w:trPr>
        <w:tc>
          <w:tcPr>
            <w:tcW w:w="2448" w:type="dxa"/>
            <w:gridSpan w:val="2"/>
            <w:vAlign w:val="bottom"/>
          </w:tcPr>
          <w:p w14:paraId="47477606" w14:textId="06C08398" w:rsidR="00AB5B61" w:rsidRDefault="00AB5B61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injury:</w:t>
            </w:r>
          </w:p>
        </w:tc>
        <w:tc>
          <w:tcPr>
            <w:tcW w:w="2556" w:type="dxa"/>
            <w:gridSpan w:val="3"/>
            <w:vAlign w:val="bottom"/>
          </w:tcPr>
          <w:p w14:paraId="1B879A0D" w14:textId="5A3B0257" w:rsidR="00AB5B61" w:rsidRDefault="00A72A82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of shift:</w:t>
            </w:r>
          </w:p>
        </w:tc>
        <w:tc>
          <w:tcPr>
            <w:tcW w:w="2646" w:type="dxa"/>
            <w:gridSpan w:val="5"/>
            <w:vAlign w:val="bottom"/>
          </w:tcPr>
          <w:p w14:paraId="62F97049" w14:textId="7E764A91" w:rsidR="00AB5B61" w:rsidRDefault="00A72A82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of response:</w:t>
            </w:r>
          </w:p>
        </w:tc>
        <w:tc>
          <w:tcPr>
            <w:tcW w:w="3150" w:type="dxa"/>
            <w:vAlign w:val="bottom"/>
          </w:tcPr>
          <w:p w14:paraId="165593FD" w14:textId="6673AC06" w:rsidR="00AB5B61" w:rsidRDefault="00A72A82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of activity:</w:t>
            </w:r>
          </w:p>
        </w:tc>
      </w:tr>
      <w:tr w:rsidR="00A72A82" w:rsidRPr="00B106EA" w14:paraId="6A3876F7" w14:textId="77777777" w:rsidTr="003510C6">
        <w:trPr>
          <w:trHeight w:val="710"/>
        </w:trPr>
        <w:tc>
          <w:tcPr>
            <w:tcW w:w="10800" w:type="dxa"/>
            <w:gridSpan w:val="11"/>
            <w:vAlign w:val="bottom"/>
          </w:tcPr>
          <w:p w14:paraId="77D9665A" w14:textId="381B7C48" w:rsidR="00A72A82" w:rsidRPr="00B106EA" w:rsidRDefault="007E44F9" w:rsidP="007E44F9">
            <w:pPr>
              <w:spacing w:line="276" w:lineRule="auto"/>
              <w:ind w:left="540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jury </w:t>
            </w:r>
            <w:r w:rsidR="001B4646">
              <w:rPr>
                <w:rFonts w:ascii="Times New Roman" w:hAnsi="Times New Roman" w:cs="Times New Roman"/>
                <w:sz w:val="24"/>
                <w:szCs w:val="24"/>
              </w:rPr>
              <w:t>Scene</w:t>
            </w:r>
            <w:r w:rsidR="00A72A8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B4646">
              <w:rPr>
                <w:rFonts w:ascii="Times New Roman" w:hAnsi="Times New Roman" w:cs="Times New Roman"/>
                <w:sz w:val="24"/>
                <w:szCs w:val="24"/>
              </w:rPr>
              <w:t xml:space="preserve">Emergency: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1B4646">
              <w:rPr>
                <w:rFonts w:ascii="Times New Roman" w:hAnsi="Times New Roman" w:cs="Times New Roman"/>
              </w:rPr>
              <w:t>responding</w:t>
            </w:r>
            <w:r w:rsidR="00A72A82" w:rsidRPr="00B64703">
              <w:rPr>
                <w:rFonts w:ascii="Times New Roman" w:hAnsi="Times New Roman" w:cs="Times New Roman"/>
              </w:rPr>
              <w:t xml:space="preserve"> 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1B4646">
              <w:rPr>
                <w:rFonts w:ascii="Times New Roman" w:hAnsi="Times New Roman" w:cs="Times New Roman"/>
              </w:rPr>
              <w:t>fireground</w:t>
            </w:r>
            <w:r w:rsidR="00A72A82" w:rsidRPr="00B64703">
              <w:rPr>
                <w:rFonts w:ascii="Times New Roman" w:hAnsi="Times New Roman" w:cs="Times New Roman"/>
              </w:rPr>
              <w:t xml:space="preserve"> 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1B4646">
              <w:rPr>
                <w:rFonts w:ascii="Times New Roman" w:hAnsi="Times New Roman" w:cs="Times New Roman"/>
              </w:rPr>
              <w:t>non-fire structure</w:t>
            </w:r>
            <w:r w:rsidR="00A72A82" w:rsidRPr="00B64703">
              <w:rPr>
                <w:rFonts w:ascii="Times New Roman" w:hAnsi="Times New Roman" w:cs="Times New Roman"/>
              </w:rPr>
              <w:t xml:space="preserve">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FE2ECC">
              <w:rPr>
                <w:rFonts w:ascii="Times New Roman" w:hAnsi="Times New Roman" w:cs="Times New Roman"/>
              </w:rPr>
              <w:t>non-fire roadway</w:t>
            </w:r>
            <w:r w:rsidR="00A72A82" w:rsidRPr="00B64703">
              <w:rPr>
                <w:rFonts w:ascii="Times New Roman" w:hAnsi="Times New Roman" w:cs="Times New Roman"/>
              </w:rPr>
              <w:t xml:space="preserve"> 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FE2ECC">
              <w:rPr>
                <w:rFonts w:ascii="Times New Roman" w:hAnsi="Times New Roman" w:cs="Times New Roman"/>
              </w:rPr>
              <w:t>other:</w:t>
            </w:r>
            <w:r w:rsidR="00A72A82" w:rsidRPr="00B64703">
              <w:rPr>
                <w:rFonts w:ascii="Times New Roman" w:hAnsi="Times New Roman" w:cs="Times New Roman"/>
              </w:rPr>
              <w:t xml:space="preserve"> </w:t>
            </w:r>
            <w:r w:rsidR="00FE2ECC">
              <w:rPr>
                <w:rFonts w:ascii="Times New Roman" w:hAnsi="Times New Roman" w:cs="Times New Roman"/>
              </w:rPr>
              <w:t xml:space="preserve">               </w:t>
            </w:r>
            <w:r>
              <w:rPr>
                <w:rFonts w:ascii="Times New Roman" w:hAnsi="Times New Roman" w:cs="Times New Roman"/>
              </w:rPr>
              <w:t xml:space="preserve">  </w:t>
            </w:r>
            <w:proofErr w:type="gramStart"/>
            <w:r w:rsidR="00FE2ECC">
              <w:rPr>
                <w:rFonts w:ascii="Times New Roman" w:hAnsi="Times New Roman" w:cs="Times New Roman"/>
              </w:rPr>
              <w:t>Non-Emergency</w:t>
            </w:r>
            <w:proofErr w:type="gramEnd"/>
            <w:r w:rsidR="00FE2ECC">
              <w:rPr>
                <w:rFonts w:ascii="Times New Roman" w:hAnsi="Times New Roman" w:cs="Times New Roman"/>
              </w:rPr>
              <w:t xml:space="preserve">: </w:t>
            </w:r>
            <w:r w:rsidR="00FE2ECC" w:rsidRPr="00B64703">
              <w:rPr>
                <w:rFonts w:ascii="Times New Roman" w:hAnsi="Times New Roman" w:cs="Times New Roman"/>
              </w:rPr>
              <w:sym w:font="Wingdings" w:char="F06F"/>
            </w:r>
            <w:r w:rsidR="00A72A82" w:rsidRPr="00B64703">
              <w:rPr>
                <w:rFonts w:ascii="Times New Roman" w:hAnsi="Times New Roman" w:cs="Times New Roman"/>
              </w:rPr>
              <w:t>training/</w:t>
            </w:r>
            <w:r w:rsidR="00CF0206">
              <w:rPr>
                <w:rFonts w:ascii="Times New Roman" w:hAnsi="Times New Roman" w:cs="Times New Roman"/>
              </w:rPr>
              <w:t>drill</w:t>
            </w:r>
            <w:r w:rsidR="00A72A82" w:rsidRPr="00B64703">
              <w:rPr>
                <w:rFonts w:ascii="Times New Roman" w:hAnsi="Times New Roman" w:cs="Times New Roman"/>
              </w:rPr>
              <w:t xml:space="preserve">  </w:t>
            </w:r>
            <w:r w:rsidR="00CF0206">
              <w:rPr>
                <w:rFonts w:ascii="Times New Roman" w:hAnsi="Times New Roman" w:cs="Times New Roman"/>
              </w:rPr>
              <w:t xml:space="preserve">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A72A82" w:rsidRPr="00B64703">
              <w:rPr>
                <w:rFonts w:ascii="Times New Roman" w:hAnsi="Times New Roman" w:cs="Times New Roman"/>
              </w:rPr>
              <w:t xml:space="preserve">house duty  </w:t>
            </w:r>
            <w:r w:rsidR="00A72A82" w:rsidRPr="00B64703">
              <w:rPr>
                <w:rFonts w:ascii="Times New Roman" w:hAnsi="Times New Roman" w:cs="Times New Roman"/>
              </w:rPr>
              <w:sym w:font="Wingdings" w:char="F06F"/>
            </w:r>
            <w:r w:rsidR="00FE2ECC">
              <w:rPr>
                <w:rFonts w:ascii="Times New Roman" w:hAnsi="Times New Roman" w:cs="Times New Roman"/>
              </w:rPr>
              <w:t xml:space="preserve">training   </w:t>
            </w:r>
            <w:r w:rsidR="00FE2ECC" w:rsidRPr="00B64703">
              <w:rPr>
                <w:rFonts w:ascii="Times New Roman" w:hAnsi="Times New Roman" w:cs="Times New Roman"/>
              </w:rPr>
              <w:sym w:font="Wingdings" w:char="F06F"/>
            </w:r>
            <w:r w:rsidR="00FE2ECC">
              <w:rPr>
                <w:rFonts w:ascii="Times New Roman" w:hAnsi="Times New Roman" w:cs="Times New Roman"/>
              </w:rPr>
              <w:t xml:space="preserve">physical training </w:t>
            </w:r>
            <w:r w:rsidR="00CF0206">
              <w:rPr>
                <w:rFonts w:ascii="Times New Roman" w:hAnsi="Times New Roman" w:cs="Times New Roman"/>
              </w:rPr>
              <w:t xml:space="preserve">  </w:t>
            </w:r>
            <w:r w:rsidR="00FE2ECC" w:rsidRPr="00B64703">
              <w:rPr>
                <w:rFonts w:ascii="Times New Roman" w:hAnsi="Times New Roman" w:cs="Times New Roman"/>
              </w:rPr>
              <w:sym w:font="Wingdings" w:char="F06F"/>
            </w:r>
            <w:r w:rsidR="00CF0206">
              <w:rPr>
                <w:rFonts w:ascii="Times New Roman" w:hAnsi="Times New Roman" w:cs="Times New Roman"/>
              </w:rPr>
              <w:t>driving</w:t>
            </w:r>
            <w:r w:rsidR="00FE2ECC">
              <w:rPr>
                <w:rFonts w:ascii="Times New Roman" w:hAnsi="Times New Roman" w:cs="Times New Roman"/>
              </w:rPr>
              <w:t xml:space="preserve"> </w:t>
            </w:r>
            <w:r w:rsidR="00CF0206">
              <w:rPr>
                <w:rFonts w:ascii="Times New Roman" w:hAnsi="Times New Roman" w:cs="Times New Roman"/>
              </w:rPr>
              <w:t xml:space="preserve">  </w:t>
            </w:r>
            <w:r w:rsidR="00CF0206" w:rsidRPr="00B64703">
              <w:rPr>
                <w:rFonts w:ascii="Times New Roman" w:hAnsi="Times New Roman" w:cs="Times New Roman"/>
              </w:rPr>
              <w:sym w:font="Wingdings" w:char="F06F"/>
            </w:r>
            <w:r w:rsidR="00A72A82" w:rsidRPr="00B64703">
              <w:rPr>
                <w:rFonts w:ascii="Times New Roman" w:hAnsi="Times New Roman" w:cs="Times New Roman"/>
              </w:rPr>
              <w:t>other</w:t>
            </w:r>
            <w:r w:rsidR="00FE2ECC">
              <w:rPr>
                <w:rFonts w:ascii="Times New Roman" w:hAnsi="Times New Roman" w:cs="Times New Roman"/>
              </w:rPr>
              <w:t>:</w:t>
            </w:r>
          </w:p>
        </w:tc>
      </w:tr>
      <w:tr w:rsidR="00964D20" w:rsidRPr="00B106EA" w14:paraId="5A58B60C" w14:textId="77777777" w:rsidTr="003510C6">
        <w:trPr>
          <w:trHeight w:val="432"/>
        </w:trPr>
        <w:tc>
          <w:tcPr>
            <w:tcW w:w="6390" w:type="dxa"/>
            <w:gridSpan w:val="7"/>
            <w:vAlign w:val="bottom"/>
          </w:tcPr>
          <w:p w14:paraId="1338CDB5" w14:textId="15DE2DC1" w:rsidR="00964D20" w:rsidRDefault="00964D20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during emergency operation</w:t>
            </w:r>
            <w:r w:rsidR="007C44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</w:t>
            </w:r>
            <w:r w:rsidR="007C4473">
              <w:rPr>
                <w:rFonts w:ascii="Times New Roman" w:hAnsi="Times New Roman" w:cs="Times New Roman"/>
                <w:sz w:val="24"/>
                <w:szCs w:val="24"/>
              </w:rPr>
              <w:t>Dispatched as:                                     Act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C4473">
              <w:rPr>
                <w:rFonts w:ascii="Times New Roman" w:hAnsi="Times New Roman" w:cs="Times New Roman"/>
                <w:sz w:val="24"/>
                <w:szCs w:val="24"/>
              </w:rPr>
              <w:t>situ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410" w:type="dxa"/>
            <w:gridSpan w:val="4"/>
            <w:vAlign w:val="bottom"/>
          </w:tcPr>
          <w:p w14:paraId="0538426B" w14:textId="77777777" w:rsidR="00964D20" w:rsidRDefault="00964D20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during training,                                                          topic of drill:</w:t>
            </w:r>
          </w:p>
        </w:tc>
      </w:tr>
      <w:tr w:rsidR="00D25B0B" w:rsidRPr="00B106EA" w14:paraId="13941FE1" w14:textId="77777777" w:rsidTr="003510C6">
        <w:trPr>
          <w:trHeight w:val="287"/>
        </w:trPr>
        <w:tc>
          <w:tcPr>
            <w:tcW w:w="10800" w:type="dxa"/>
            <w:gridSpan w:val="11"/>
            <w:shd w:val="clear" w:color="auto" w:fill="C6D9F1" w:themeFill="text2" w:themeFillTint="33"/>
            <w:vAlign w:val="bottom"/>
          </w:tcPr>
          <w:p w14:paraId="5CE68BF5" w14:textId="271DE254" w:rsidR="00D25B0B" w:rsidRDefault="00D25B0B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7171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kground on injured person</w:t>
            </w:r>
          </w:p>
        </w:tc>
      </w:tr>
      <w:tr w:rsidR="00707171" w14:paraId="4E8F2652" w14:textId="77777777" w:rsidTr="003510C6">
        <w:trPr>
          <w:trHeight w:val="432"/>
        </w:trPr>
        <w:tc>
          <w:tcPr>
            <w:tcW w:w="3564" w:type="dxa"/>
            <w:gridSpan w:val="4"/>
            <w:vAlign w:val="bottom"/>
          </w:tcPr>
          <w:p w14:paraId="52881287" w14:textId="77777777" w:rsidR="00707171" w:rsidRDefault="00707171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e: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le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emale  </w:t>
            </w:r>
          </w:p>
        </w:tc>
        <w:tc>
          <w:tcPr>
            <w:tcW w:w="3672" w:type="dxa"/>
            <w:gridSpan w:val="5"/>
            <w:vAlign w:val="bottom"/>
          </w:tcPr>
          <w:p w14:paraId="493B9EE2" w14:textId="77777777" w:rsidR="00707171" w:rsidRDefault="004A3FE7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ight &amp;</w:t>
            </w:r>
            <w:r w:rsidR="00707171">
              <w:rPr>
                <w:rFonts w:ascii="Times New Roman" w:hAnsi="Times New Roman" w:cs="Times New Roman"/>
              </w:rPr>
              <w:t xml:space="preserve"> weight:</w:t>
            </w:r>
          </w:p>
        </w:tc>
        <w:tc>
          <w:tcPr>
            <w:tcW w:w="3564" w:type="dxa"/>
            <w:gridSpan w:val="2"/>
            <w:vAlign w:val="bottom"/>
          </w:tcPr>
          <w:p w14:paraId="0F4B15C7" w14:textId="77777777" w:rsidR="00707171" w:rsidRDefault="00516410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E7095A">
              <w:rPr>
                <w:rFonts w:ascii="Times New Roman" w:hAnsi="Times New Roman" w:cs="Times New Roman"/>
              </w:rPr>
              <w:t>ate of last physical exam:</w:t>
            </w:r>
          </w:p>
        </w:tc>
      </w:tr>
      <w:tr w:rsidR="00707171" w14:paraId="67272C50" w14:textId="77777777" w:rsidTr="003510C6">
        <w:trPr>
          <w:trHeight w:val="432"/>
        </w:trPr>
        <w:tc>
          <w:tcPr>
            <w:tcW w:w="3564" w:type="dxa"/>
            <w:gridSpan w:val="4"/>
            <w:vAlign w:val="bottom"/>
          </w:tcPr>
          <w:p w14:paraId="64BDE603" w14:textId="77777777" w:rsidR="00707171" w:rsidRDefault="00ED4FFB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s of experience:</w:t>
            </w:r>
          </w:p>
        </w:tc>
        <w:tc>
          <w:tcPr>
            <w:tcW w:w="3672" w:type="dxa"/>
            <w:gridSpan w:val="5"/>
            <w:vAlign w:val="bottom"/>
          </w:tcPr>
          <w:p w14:paraId="642DF334" w14:textId="77777777" w:rsidR="00707171" w:rsidRDefault="00996A4C" w:rsidP="00996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perience </w:t>
            </w:r>
            <w:r w:rsidR="00964D20">
              <w:rPr>
                <w:rFonts w:ascii="Times New Roman" w:hAnsi="Times New Roman" w:cs="Times New Roman"/>
              </w:rPr>
              <w:t>doing</w:t>
            </w:r>
            <w:r>
              <w:rPr>
                <w:rFonts w:ascii="Times New Roman" w:hAnsi="Times New Roman" w:cs="Times New Roman"/>
              </w:rPr>
              <w:t xml:space="preserve"> task:</w:t>
            </w:r>
          </w:p>
        </w:tc>
        <w:tc>
          <w:tcPr>
            <w:tcW w:w="3564" w:type="dxa"/>
            <w:gridSpan w:val="2"/>
            <w:vAlign w:val="bottom"/>
          </w:tcPr>
          <w:p w14:paraId="51D8043B" w14:textId="77777777" w:rsidR="00707171" w:rsidRDefault="00996A4C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training on task:</w:t>
            </w:r>
          </w:p>
        </w:tc>
      </w:tr>
      <w:tr w:rsidR="00D25B0B" w14:paraId="0742325A" w14:textId="77777777" w:rsidTr="003510C6">
        <w:trPr>
          <w:trHeight w:val="288"/>
        </w:trPr>
        <w:tc>
          <w:tcPr>
            <w:tcW w:w="10800" w:type="dxa"/>
            <w:gridSpan w:val="11"/>
            <w:shd w:val="clear" w:color="auto" w:fill="C6D9F1" w:themeFill="text2" w:themeFillTint="33"/>
            <w:vAlign w:val="bottom"/>
          </w:tcPr>
          <w:p w14:paraId="4C161C22" w14:textId="69CBD5E0" w:rsidR="00D25B0B" w:rsidRDefault="00D25B0B" w:rsidP="00707171">
            <w:pPr>
              <w:rPr>
                <w:rFonts w:ascii="Times New Roman" w:hAnsi="Times New Roman" w:cs="Times New Roman"/>
              </w:rPr>
            </w:pPr>
            <w:r w:rsidRPr="00ED4FFB">
              <w:rPr>
                <w:rFonts w:ascii="Times New Roman" w:hAnsi="Times New Roman" w:cs="Times New Roman"/>
                <w:b/>
                <w:sz w:val="24"/>
                <w:szCs w:val="24"/>
              </w:rPr>
              <w:t>Injury Information</w:t>
            </w:r>
          </w:p>
        </w:tc>
      </w:tr>
      <w:tr w:rsidR="00ED4FFB" w14:paraId="4D197004" w14:textId="77777777" w:rsidTr="003510C6">
        <w:trPr>
          <w:trHeight w:val="602"/>
        </w:trPr>
        <w:tc>
          <w:tcPr>
            <w:tcW w:w="2160" w:type="dxa"/>
            <w:vAlign w:val="center"/>
          </w:tcPr>
          <w:p w14:paraId="25C71907" w14:textId="3644E817" w:rsidR="00ED4FFB" w:rsidRDefault="00ED4FFB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</w:t>
            </w:r>
            <w:r w:rsidR="00F40EFE">
              <w:rPr>
                <w:rFonts w:ascii="Times New Roman" w:hAnsi="Times New Roman" w:cs="Times New Roman"/>
              </w:rPr>
              <w:t>(s)</w:t>
            </w:r>
            <w:r>
              <w:rPr>
                <w:rFonts w:ascii="Times New Roman" w:hAnsi="Times New Roman" w:cs="Times New Roman"/>
              </w:rPr>
              <w:t xml:space="preserve"> of body injured</w:t>
            </w:r>
            <w:r w:rsidR="00F6016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640" w:type="dxa"/>
            <w:gridSpan w:val="10"/>
            <w:vAlign w:val="center"/>
          </w:tcPr>
          <w:p w14:paraId="6217FB88" w14:textId="6C3B89F9" w:rsidR="00ED4FFB" w:rsidRDefault="00ED4FFB" w:rsidP="0012179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ED4FFB" w14:paraId="368EA672" w14:textId="77777777" w:rsidTr="003510C6">
        <w:trPr>
          <w:trHeight w:val="1637"/>
        </w:trPr>
        <w:tc>
          <w:tcPr>
            <w:tcW w:w="2160" w:type="dxa"/>
            <w:vAlign w:val="center"/>
          </w:tcPr>
          <w:p w14:paraId="63EB1A99" w14:textId="77777777" w:rsidR="00ED4FFB" w:rsidRDefault="00F60164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injury:</w:t>
            </w:r>
          </w:p>
        </w:tc>
        <w:tc>
          <w:tcPr>
            <w:tcW w:w="8640" w:type="dxa"/>
            <w:gridSpan w:val="10"/>
            <w:vAlign w:val="center"/>
          </w:tcPr>
          <w:p w14:paraId="4D6854EB" w14:textId="3145C7EE" w:rsidR="00ED4FFB" w:rsidRDefault="003031F6" w:rsidP="003031F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r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fracture/dislocatio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sprain/strain 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laceration/puncture  </w:t>
            </w:r>
            <w:r w:rsidR="00792849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792849">
              <w:rPr>
                <w:rFonts w:ascii="Times New Roman" w:hAnsi="Times New Roman" w:cs="Times New Roman"/>
                <w:sz w:val="24"/>
                <w:szCs w:val="24"/>
              </w:rPr>
              <w:t xml:space="preserve">inhalation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rasion/contusion/bruise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amputation/avulsion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ctious material exposure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t/cold (weather) expos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diovascular event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respiratory </w:t>
            </w:r>
            <w:r w:rsidR="00792849">
              <w:rPr>
                <w:rFonts w:ascii="Times New Roman" w:hAnsi="Times New Roman" w:cs="Times New Roman"/>
                <w:sz w:val="24"/>
                <w:szCs w:val="24"/>
              </w:rPr>
              <w:t>illness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2849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__________________________  </w:t>
            </w:r>
            <w:r w:rsidR="00792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Was this an aggravation or reoccurrence of a previous injury? 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ED4FFB" w14:paraId="459A644B" w14:textId="77777777" w:rsidTr="003510C6">
        <w:trPr>
          <w:trHeight w:val="890"/>
        </w:trPr>
        <w:tc>
          <w:tcPr>
            <w:tcW w:w="2160" w:type="dxa"/>
            <w:vAlign w:val="center"/>
          </w:tcPr>
          <w:p w14:paraId="19942C8C" w14:textId="77777777" w:rsidR="00ED4FFB" w:rsidRDefault="00964D20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sk being performed at time of injury</w:t>
            </w:r>
            <w:r w:rsidR="00167B50">
              <w:rPr>
                <w:rFonts w:ascii="Times New Roman" w:hAnsi="Times New Roman" w:cs="Times New Roman"/>
              </w:rPr>
              <w:t xml:space="preserve">.  </w:t>
            </w:r>
            <w:r w:rsidR="00167B50" w:rsidRPr="00661357">
              <w:rPr>
                <w:rFonts w:ascii="Times New Roman" w:hAnsi="Times New Roman" w:cs="Times New Roman"/>
                <w:i/>
              </w:rPr>
              <w:t>Be specific and detailed.</w:t>
            </w:r>
          </w:p>
        </w:tc>
        <w:tc>
          <w:tcPr>
            <w:tcW w:w="8640" w:type="dxa"/>
            <w:gridSpan w:val="10"/>
            <w:vAlign w:val="center"/>
          </w:tcPr>
          <w:p w14:paraId="647DB51F" w14:textId="77777777" w:rsidR="00ED4FFB" w:rsidRDefault="00ED4FFB" w:rsidP="003031F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A3FE7" w14:paraId="7AAE1E0A" w14:textId="77777777" w:rsidTr="003510C6">
        <w:trPr>
          <w:trHeight w:val="800"/>
        </w:trPr>
        <w:tc>
          <w:tcPr>
            <w:tcW w:w="2160" w:type="dxa"/>
            <w:vAlign w:val="center"/>
          </w:tcPr>
          <w:p w14:paraId="4F0658A7" w14:textId="77777777" w:rsidR="004A3FE7" w:rsidRDefault="004A3FE7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sk(s) performed prior to injury</w:t>
            </w:r>
            <w:r w:rsidR="00167B50">
              <w:rPr>
                <w:rFonts w:ascii="Times New Roman" w:hAnsi="Times New Roman" w:cs="Times New Roman"/>
              </w:rPr>
              <w:t xml:space="preserve">.  </w:t>
            </w:r>
            <w:r w:rsidR="00167B50" w:rsidRPr="00661357">
              <w:rPr>
                <w:rFonts w:ascii="Times New Roman" w:hAnsi="Times New Roman" w:cs="Times New Roman"/>
                <w:i/>
              </w:rPr>
              <w:t>Consider up to 1 hour</w:t>
            </w:r>
          </w:p>
        </w:tc>
        <w:tc>
          <w:tcPr>
            <w:tcW w:w="8640" w:type="dxa"/>
            <w:gridSpan w:val="10"/>
            <w:vAlign w:val="center"/>
          </w:tcPr>
          <w:p w14:paraId="4183DC7A" w14:textId="77777777" w:rsidR="004A3FE7" w:rsidRDefault="004A3FE7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10014A" w14:paraId="09A6B522" w14:textId="77777777" w:rsidTr="003510C6">
        <w:trPr>
          <w:trHeight w:val="890"/>
        </w:trPr>
        <w:tc>
          <w:tcPr>
            <w:tcW w:w="2160" w:type="dxa"/>
            <w:vAlign w:val="center"/>
          </w:tcPr>
          <w:p w14:paraId="04C37127" w14:textId="77777777" w:rsidR="0010014A" w:rsidRDefault="0010014A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pace of task being performed.  Was perceived pace proper?</w:t>
            </w:r>
          </w:p>
        </w:tc>
        <w:tc>
          <w:tcPr>
            <w:tcW w:w="8640" w:type="dxa"/>
            <w:gridSpan w:val="10"/>
            <w:vAlign w:val="center"/>
          </w:tcPr>
          <w:p w14:paraId="58D8A109" w14:textId="77777777" w:rsidR="0010014A" w:rsidRDefault="0010014A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6C2106" w14:paraId="141189BC" w14:textId="77777777" w:rsidTr="003510C6">
        <w:trPr>
          <w:trHeight w:val="1007"/>
        </w:trPr>
        <w:tc>
          <w:tcPr>
            <w:tcW w:w="2160" w:type="dxa"/>
            <w:vAlign w:val="center"/>
          </w:tcPr>
          <w:p w14:paraId="5B7F8B2D" w14:textId="77777777" w:rsidR="006C2106" w:rsidRDefault="006C2106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 and give condition of PPE being worn at time of injury.</w:t>
            </w:r>
          </w:p>
        </w:tc>
        <w:tc>
          <w:tcPr>
            <w:tcW w:w="8640" w:type="dxa"/>
            <w:gridSpan w:val="10"/>
            <w:vAlign w:val="center"/>
          </w:tcPr>
          <w:p w14:paraId="470B3588" w14:textId="77777777" w:rsidR="006C2106" w:rsidRDefault="006C2106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B64703" w14:paraId="4412657F" w14:textId="77777777" w:rsidTr="003510C6">
        <w:trPr>
          <w:trHeight w:val="647"/>
        </w:trPr>
        <w:tc>
          <w:tcPr>
            <w:tcW w:w="3330" w:type="dxa"/>
            <w:gridSpan w:val="3"/>
            <w:vAlign w:val="center"/>
          </w:tcPr>
          <w:p w14:paraId="7FDDB747" w14:textId="77777777" w:rsidR="00B64703" w:rsidRDefault="00B64703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a Safety Officer specifically identified?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3600" w:type="dxa"/>
            <w:gridSpan w:val="5"/>
            <w:vAlign w:val="center"/>
          </w:tcPr>
          <w:p w14:paraId="77CD11A8" w14:textId="77777777" w:rsidR="00B64703" w:rsidRDefault="00B64703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</w:t>
            </w:r>
            <w:r w:rsidR="001B2223">
              <w:rPr>
                <w:rFonts w:ascii="Times New Roman" w:hAnsi="Times New Roman" w:cs="Times New Roman"/>
              </w:rPr>
              <w:t xml:space="preserve">a rehabilitation area specifically established?    </w:t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3870" w:type="dxa"/>
            <w:gridSpan w:val="3"/>
            <w:vAlign w:val="center"/>
          </w:tcPr>
          <w:p w14:paraId="112B4568" w14:textId="77777777" w:rsidR="00B64703" w:rsidRDefault="0018691D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lon</w:t>
            </w:r>
            <w:r w:rsidR="00B721A7">
              <w:rPr>
                <w:rFonts w:ascii="Times New Roman" w:hAnsi="Times New Roman" w:cs="Times New Roman"/>
              </w:rPr>
              <w:t>g from start of incident / drill</w:t>
            </w:r>
            <w:r w:rsidR="00BD3B48">
              <w:rPr>
                <w:rFonts w:ascii="Times New Roman" w:hAnsi="Times New Roman" w:cs="Times New Roman"/>
              </w:rPr>
              <w:t xml:space="preserve"> until</w:t>
            </w:r>
            <w:r>
              <w:rPr>
                <w:rFonts w:ascii="Times New Roman" w:hAnsi="Times New Roman" w:cs="Times New Roman"/>
              </w:rPr>
              <w:t xml:space="preserve"> time of injury?   ____ hr.  ___ min.</w:t>
            </w:r>
          </w:p>
        </w:tc>
      </w:tr>
      <w:tr w:rsidR="00116826" w14:paraId="7B4C7FCD" w14:textId="77777777" w:rsidTr="003510C6">
        <w:trPr>
          <w:trHeight w:val="288"/>
        </w:trPr>
        <w:tc>
          <w:tcPr>
            <w:tcW w:w="10800" w:type="dxa"/>
            <w:gridSpan w:val="11"/>
            <w:shd w:val="clear" w:color="auto" w:fill="C6D9F1" w:themeFill="text2" w:themeFillTint="33"/>
            <w:vAlign w:val="center"/>
          </w:tcPr>
          <w:p w14:paraId="3373C4AA" w14:textId="4A68A829" w:rsidR="00116826" w:rsidRDefault="00116826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nvironmental conditions at time of injury / illness</w:t>
            </w:r>
          </w:p>
        </w:tc>
      </w:tr>
      <w:tr w:rsidR="0039557A" w14:paraId="5568EFBB" w14:textId="77777777" w:rsidTr="003510C6">
        <w:trPr>
          <w:trHeight w:val="432"/>
        </w:trPr>
        <w:tc>
          <w:tcPr>
            <w:tcW w:w="3564" w:type="dxa"/>
            <w:gridSpan w:val="4"/>
            <w:vAlign w:val="bottom"/>
          </w:tcPr>
          <w:p w14:paraId="6C298D4D" w14:textId="77777777"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ather:</w:t>
            </w:r>
          </w:p>
        </w:tc>
        <w:tc>
          <w:tcPr>
            <w:tcW w:w="3672" w:type="dxa"/>
            <w:gridSpan w:val="5"/>
            <w:vAlign w:val="bottom"/>
          </w:tcPr>
          <w:p w14:paraId="111EBDEF" w14:textId="77777777"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erature:</w:t>
            </w:r>
          </w:p>
        </w:tc>
        <w:tc>
          <w:tcPr>
            <w:tcW w:w="3564" w:type="dxa"/>
            <w:gridSpan w:val="2"/>
            <w:vAlign w:val="bottom"/>
          </w:tcPr>
          <w:p w14:paraId="63693025" w14:textId="77777777"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pitation:</w:t>
            </w:r>
          </w:p>
        </w:tc>
      </w:tr>
      <w:tr w:rsidR="006C2106" w14:paraId="39835FBC" w14:textId="77777777" w:rsidTr="003510C6">
        <w:trPr>
          <w:trHeight w:val="432"/>
        </w:trPr>
        <w:tc>
          <w:tcPr>
            <w:tcW w:w="3564" w:type="dxa"/>
            <w:gridSpan w:val="4"/>
            <w:vAlign w:val="bottom"/>
          </w:tcPr>
          <w:p w14:paraId="35C1AF2D" w14:textId="77777777" w:rsidR="006C2106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idity:</w:t>
            </w:r>
          </w:p>
        </w:tc>
        <w:tc>
          <w:tcPr>
            <w:tcW w:w="3672" w:type="dxa"/>
            <w:gridSpan w:val="5"/>
            <w:vAlign w:val="bottom"/>
          </w:tcPr>
          <w:p w14:paraId="626A2DCF" w14:textId="77777777" w:rsidR="006C2106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nd speed:</w:t>
            </w:r>
          </w:p>
        </w:tc>
        <w:tc>
          <w:tcPr>
            <w:tcW w:w="3564" w:type="dxa"/>
            <w:gridSpan w:val="2"/>
            <w:vAlign w:val="bottom"/>
          </w:tcPr>
          <w:p w14:paraId="1E6C3D96" w14:textId="77777777" w:rsidR="006C2106" w:rsidRDefault="0082487B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nd chill /                                      Heat index</w:t>
            </w:r>
          </w:p>
        </w:tc>
      </w:tr>
      <w:tr w:rsidR="00230691" w14:paraId="61F85651" w14:textId="77777777" w:rsidTr="003510C6">
        <w:trPr>
          <w:trHeight w:val="432"/>
        </w:trPr>
        <w:tc>
          <w:tcPr>
            <w:tcW w:w="5400" w:type="dxa"/>
            <w:gridSpan w:val="6"/>
            <w:vAlign w:val="bottom"/>
          </w:tcPr>
          <w:p w14:paraId="7FFC8AA2" w14:textId="77777777" w:rsidR="00230691" w:rsidRDefault="00230691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light condition:</w:t>
            </w:r>
          </w:p>
        </w:tc>
        <w:tc>
          <w:tcPr>
            <w:tcW w:w="5400" w:type="dxa"/>
            <w:gridSpan w:val="5"/>
            <w:vAlign w:val="bottom"/>
          </w:tcPr>
          <w:p w14:paraId="165F52CE" w14:textId="77777777" w:rsidR="00230691" w:rsidRDefault="00230691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ior light condition:</w:t>
            </w:r>
          </w:p>
        </w:tc>
      </w:tr>
      <w:tr w:rsidR="00230691" w14:paraId="17AB0070" w14:textId="77777777" w:rsidTr="003510C6">
        <w:trPr>
          <w:trHeight w:val="432"/>
        </w:trPr>
        <w:tc>
          <w:tcPr>
            <w:tcW w:w="10800" w:type="dxa"/>
            <w:gridSpan w:val="11"/>
            <w:vAlign w:val="bottom"/>
          </w:tcPr>
          <w:p w14:paraId="0F144515" w14:textId="77777777" w:rsidR="00230691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ents: </w:t>
            </w:r>
          </w:p>
        </w:tc>
      </w:tr>
    </w:tbl>
    <w:p w14:paraId="413245E6" w14:textId="47880740" w:rsidR="00E841C7" w:rsidRPr="003510C6" w:rsidRDefault="003510C6" w:rsidP="003510C6">
      <w:pPr>
        <w:tabs>
          <w:tab w:val="left" w:pos="256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hase 2 of an injury investigation is to understand the story presented by the facts of the events gathered in Phase 1.  The key to this Phase is to recognize the employee acted in a manner they thought would not have resulted in a slip or trip; that some combination of factors came together that was not known or anticipated by the worker.  Therefore</w:t>
      </w:r>
      <w:r w:rsidR="002B23E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laming or faulting the employee is counterproductive to learning something that can improve the worker, the supervisor, the location of the event, training, or some other fac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510C6" w:rsidRPr="003510C6" w14:paraId="1DE8FB39" w14:textId="77777777" w:rsidTr="003510C6">
        <w:tc>
          <w:tcPr>
            <w:tcW w:w="10790" w:type="dxa"/>
            <w:shd w:val="clear" w:color="auto" w:fill="4472C4"/>
          </w:tcPr>
          <w:p w14:paraId="5A377DFB" w14:textId="05F9D1F0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3510C6">
              <w:rPr>
                <w:rFonts w:ascii="Times New Roman" w:eastAsia="Calibri" w:hAnsi="Times New Roman" w:cs="Times New Roman"/>
                <w:b/>
                <w:color w:val="FFFFFF"/>
                <w:sz w:val="28"/>
                <w:szCs w:val="28"/>
              </w:rPr>
              <w:t xml:space="preserve">Analysis of Event </w:t>
            </w:r>
          </w:p>
        </w:tc>
      </w:tr>
      <w:tr w:rsidR="003510C6" w:rsidRPr="003510C6" w14:paraId="5F6305E5" w14:textId="77777777" w:rsidTr="003510C6">
        <w:tc>
          <w:tcPr>
            <w:tcW w:w="10790" w:type="dxa"/>
            <w:shd w:val="clear" w:color="auto" w:fill="D9E2F3"/>
          </w:tcPr>
          <w:p w14:paraId="0DFA88E9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ystem and Process Factors</w:t>
            </w:r>
          </w:p>
        </w:tc>
      </w:tr>
      <w:tr w:rsidR="003510C6" w:rsidRPr="003510C6" w14:paraId="7F2600A3" w14:textId="77777777" w:rsidTr="005E043F">
        <w:trPr>
          <w:trHeight w:val="1250"/>
        </w:trPr>
        <w:tc>
          <w:tcPr>
            <w:tcW w:w="10790" w:type="dxa"/>
          </w:tcPr>
          <w:p w14:paraId="74E60552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ork Factors</w:t>
            </w:r>
          </w:p>
          <w:p w14:paraId="3767008B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eavy work load/tight schedule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Long/unusual work hours (</w:t>
            </w:r>
            <w:proofErr w:type="gramStart"/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atigue)   </w:t>
            </w:r>
            <w:proofErr w:type="gramEnd"/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Perception of need to rush</w:t>
            </w:r>
          </w:p>
          <w:p w14:paraId="058CA1C0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Comments:</w:t>
            </w:r>
          </w:p>
        </w:tc>
      </w:tr>
      <w:tr w:rsidR="003510C6" w:rsidRPr="003510C6" w14:paraId="4AD88ECA" w14:textId="77777777" w:rsidTr="002A4FE6">
        <w:trPr>
          <w:trHeight w:val="1457"/>
        </w:trPr>
        <w:tc>
          <w:tcPr>
            <w:tcW w:w="10790" w:type="dxa"/>
          </w:tcPr>
          <w:p w14:paraId="6FF36EC3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cedural Factors</w:t>
            </w:r>
          </w:p>
          <w:p w14:paraId="1041E41B" w14:textId="12B662E5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cedure not developed 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cedure developed but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t understood or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not followed; why? Comments:</w:t>
            </w:r>
          </w:p>
        </w:tc>
      </w:tr>
      <w:tr w:rsidR="003510C6" w:rsidRPr="003510C6" w14:paraId="3657521A" w14:textId="77777777" w:rsidTr="005E043F">
        <w:trPr>
          <w:trHeight w:val="1160"/>
        </w:trPr>
        <w:tc>
          <w:tcPr>
            <w:tcW w:w="10790" w:type="dxa"/>
          </w:tcPr>
          <w:p w14:paraId="70EAB0F3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upervision Factors</w:t>
            </w:r>
          </w:p>
          <w:p w14:paraId="769344BF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nsufficient planning / instructions for assignment 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Insufficient oversight for circumstances</w:t>
            </w:r>
          </w:p>
          <w:p w14:paraId="0AC157F0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Comments:</w:t>
            </w:r>
          </w:p>
        </w:tc>
      </w:tr>
      <w:tr w:rsidR="003510C6" w:rsidRPr="003510C6" w14:paraId="61273BBD" w14:textId="77777777" w:rsidTr="005E043F">
        <w:trPr>
          <w:trHeight w:val="1232"/>
        </w:trPr>
        <w:tc>
          <w:tcPr>
            <w:tcW w:w="10790" w:type="dxa"/>
          </w:tcPr>
          <w:p w14:paraId="4EF586F6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nvironmental Factors</w:t>
            </w:r>
          </w:p>
          <w:p w14:paraId="3C476B33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ngoing rain/snow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st rain/ snow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oor lighting 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istractions  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poor housekeeping</w:t>
            </w:r>
          </w:p>
          <w:p w14:paraId="1AE86995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ments: </w:t>
            </w:r>
          </w:p>
        </w:tc>
      </w:tr>
      <w:tr w:rsidR="003510C6" w:rsidRPr="003510C6" w14:paraId="580C06C7" w14:textId="77777777" w:rsidTr="002A4FE6">
        <w:trPr>
          <w:trHeight w:val="1448"/>
        </w:trPr>
        <w:tc>
          <w:tcPr>
            <w:tcW w:w="10790" w:type="dxa"/>
          </w:tcPr>
          <w:p w14:paraId="392BADDB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raining Factors</w:t>
            </w:r>
          </w:p>
          <w:p w14:paraId="5BB98F7C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ficient training </w:t>
            </w:r>
            <w:r w:rsidRPr="003510C6">
              <w:rPr>
                <w:rFonts w:ascii="Times New Roman" w:eastAsia="Calibri" w:hAnsi="Times New Roman" w:cs="Times New Roman"/>
                <w:sz w:val="20"/>
                <w:szCs w:val="20"/>
              </w:rPr>
              <w:t>(initial or follow-</w:t>
            </w:r>
            <w:proofErr w:type="gramStart"/>
            <w:r w:rsidRPr="003510C6">
              <w:rPr>
                <w:rFonts w:ascii="Times New Roman" w:eastAsia="Calibri" w:hAnsi="Times New Roman" w:cs="Times New Roman"/>
                <w:sz w:val="20"/>
                <w:szCs w:val="20"/>
              </w:rPr>
              <w:t>up)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  <w:proofErr w:type="gramEnd"/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zard not covered in training      </w:t>
            </w:r>
            <w:r w:rsidRPr="003510C6">
              <w:rPr>
                <w:rFonts w:ascii="Times New Roman" w:eastAsia="Calibri" w:hAnsi="Times New Roman" w:cs="Times New Roman"/>
              </w:rPr>
              <w:sym w:font="Webdings" w:char="F063"/>
            </w:r>
            <w:r w:rsidRPr="003510C6">
              <w:rPr>
                <w:rFonts w:ascii="Times New Roman" w:eastAsia="Calibri" w:hAnsi="Times New Roman" w:cs="Times New Roman"/>
              </w:rPr>
              <w:t xml:space="preserve">  </w:t>
            </w:r>
            <w:proofErr w:type="spellStart"/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Training</w:t>
            </w:r>
            <w:proofErr w:type="spellEnd"/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ot understood</w:t>
            </w:r>
          </w:p>
          <w:p w14:paraId="78C27B95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Comments:</w:t>
            </w:r>
          </w:p>
        </w:tc>
      </w:tr>
      <w:tr w:rsidR="003510C6" w:rsidRPr="003510C6" w14:paraId="4BCDD274" w14:textId="77777777" w:rsidTr="003510C6">
        <w:tc>
          <w:tcPr>
            <w:tcW w:w="10790" w:type="dxa"/>
            <w:shd w:val="clear" w:color="auto" w:fill="D9E2F3"/>
          </w:tcPr>
          <w:p w14:paraId="606CDFAD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uman Factors</w:t>
            </w:r>
          </w:p>
        </w:tc>
      </w:tr>
      <w:tr w:rsidR="003510C6" w:rsidRPr="003510C6" w14:paraId="18CD3D46" w14:textId="77777777" w:rsidTr="002A4FE6">
        <w:trPr>
          <w:trHeight w:val="962"/>
        </w:trPr>
        <w:tc>
          <w:tcPr>
            <w:tcW w:w="10790" w:type="dxa"/>
          </w:tcPr>
          <w:p w14:paraId="320F877B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What decisions or actions on the part of the employee factored into or impacted the event?</w:t>
            </w:r>
          </w:p>
        </w:tc>
      </w:tr>
      <w:tr w:rsidR="003510C6" w:rsidRPr="003510C6" w14:paraId="64FE358E" w14:textId="77777777" w:rsidTr="002A4FE6">
        <w:trPr>
          <w:trHeight w:val="1160"/>
        </w:trPr>
        <w:tc>
          <w:tcPr>
            <w:tcW w:w="10790" w:type="dxa"/>
          </w:tcPr>
          <w:p w14:paraId="14B453C4" w14:textId="77777777" w:rsidR="003510C6" w:rsidRPr="003510C6" w:rsidRDefault="003510C6" w:rsidP="003510C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10C6">
              <w:rPr>
                <w:rFonts w:ascii="Times New Roman" w:eastAsia="Calibri" w:hAnsi="Times New Roman" w:cs="Times New Roman"/>
                <w:sz w:val="24"/>
                <w:szCs w:val="24"/>
              </w:rPr>
              <w:t>Why did the decisions / actions / inactions of the affected employee make sense to him / her at the time?</w:t>
            </w:r>
          </w:p>
        </w:tc>
      </w:tr>
    </w:tbl>
    <w:p w14:paraId="1996397F" w14:textId="77777777" w:rsidR="000F23E1" w:rsidRPr="00D93E88" w:rsidRDefault="000F23E1" w:rsidP="000F23E1">
      <w:pPr>
        <w:spacing w:after="80" w:line="240" w:lineRule="auto"/>
        <w:jc w:val="both"/>
        <w:rPr>
          <w:rFonts w:ascii="Times New Roman" w:eastAsia="Calibri" w:hAnsi="Times New Roman" w:cs="Times New Roman"/>
          <w:sz w:val="18"/>
          <w:szCs w:val="18"/>
        </w:rPr>
      </w:pPr>
    </w:p>
    <w:p w14:paraId="456BC326" w14:textId="78DB5558" w:rsidR="000F23E1" w:rsidRPr="000F23E1" w:rsidRDefault="000F23E1" w:rsidP="000F23E1">
      <w:pPr>
        <w:spacing w:after="8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F23E1">
        <w:rPr>
          <w:rFonts w:ascii="Times New Roman" w:eastAsia="Calibri" w:hAnsi="Times New Roman" w:cs="Times New Roman"/>
          <w:sz w:val="24"/>
          <w:szCs w:val="24"/>
        </w:rPr>
        <w:t xml:space="preserve">Phase 3 is to incorporate what was learned in Phase 2 into the procedures, supervisory methods, </w:t>
      </w:r>
      <w:proofErr w:type="gramStart"/>
      <w:r w:rsidRPr="000F23E1">
        <w:rPr>
          <w:rFonts w:ascii="Times New Roman" w:eastAsia="Calibri" w:hAnsi="Times New Roman" w:cs="Times New Roman"/>
          <w:sz w:val="24"/>
          <w:szCs w:val="24"/>
        </w:rPr>
        <w:t>training</w:t>
      </w:r>
      <w:proofErr w:type="gramEnd"/>
      <w:r w:rsidRPr="000F23E1">
        <w:rPr>
          <w:rFonts w:ascii="Times New Roman" w:eastAsia="Calibri" w:hAnsi="Times New Roman" w:cs="Times New Roman"/>
          <w:sz w:val="24"/>
          <w:szCs w:val="24"/>
        </w:rPr>
        <w:t xml:space="preserve"> or other process</w:t>
      </w:r>
      <w:r w:rsidR="00D93E88">
        <w:rPr>
          <w:rFonts w:ascii="Times New Roman" w:eastAsia="Calibri" w:hAnsi="Times New Roman" w:cs="Times New Roman"/>
          <w:sz w:val="24"/>
          <w:szCs w:val="24"/>
        </w:rPr>
        <w:t>es</w:t>
      </w:r>
      <w:r w:rsidRPr="000F23E1">
        <w:rPr>
          <w:rFonts w:ascii="Times New Roman" w:eastAsia="Calibri" w:hAnsi="Times New Roman" w:cs="Times New Roman"/>
          <w:sz w:val="24"/>
          <w:szCs w:val="24"/>
        </w:rPr>
        <w:t xml:space="preserve"> of the organization.  The Action Plan is a concrete plan to share what was learned beyond just the employee involved.  An Action Plan should answer the question, </w:t>
      </w:r>
      <w:proofErr w:type="gramStart"/>
      <w:r w:rsidRPr="000F23E1">
        <w:rPr>
          <w:rFonts w:ascii="Times New Roman" w:eastAsia="Calibri" w:hAnsi="Times New Roman" w:cs="Times New Roman"/>
          <w:b/>
          <w:i/>
          <w:sz w:val="24"/>
          <w:szCs w:val="24"/>
        </w:rPr>
        <w:t>Who</w:t>
      </w:r>
      <w:proofErr w:type="gramEnd"/>
      <w:r w:rsidRPr="000F23E1">
        <w:rPr>
          <w:rFonts w:ascii="Times New Roman" w:eastAsia="Calibri" w:hAnsi="Times New Roman" w:cs="Times New Roman"/>
          <w:sz w:val="24"/>
          <w:szCs w:val="24"/>
        </w:rPr>
        <w:t xml:space="preserve"> will do </w:t>
      </w:r>
      <w:r w:rsidRPr="000F23E1">
        <w:rPr>
          <w:rFonts w:ascii="Times New Roman" w:eastAsia="Calibri" w:hAnsi="Times New Roman" w:cs="Times New Roman"/>
          <w:b/>
          <w:i/>
          <w:sz w:val="24"/>
          <w:szCs w:val="24"/>
        </w:rPr>
        <w:t>What</w:t>
      </w:r>
      <w:r w:rsidRPr="000F23E1">
        <w:rPr>
          <w:rFonts w:ascii="Times New Roman" w:eastAsia="Calibri" w:hAnsi="Times New Roman" w:cs="Times New Roman"/>
          <w:sz w:val="24"/>
          <w:szCs w:val="24"/>
        </w:rPr>
        <w:t xml:space="preserve"> by </w:t>
      </w:r>
      <w:r w:rsidRPr="000F23E1">
        <w:rPr>
          <w:rFonts w:ascii="Times New Roman" w:eastAsia="Calibri" w:hAnsi="Times New Roman" w:cs="Times New Roman"/>
          <w:b/>
          <w:i/>
          <w:sz w:val="24"/>
          <w:szCs w:val="24"/>
        </w:rPr>
        <w:t>When</w:t>
      </w:r>
      <w:r w:rsidRPr="000F23E1">
        <w:rPr>
          <w:rFonts w:ascii="Times New Roman" w:eastAsia="Calibri" w:hAnsi="Times New Roman" w:cs="Times New Roman"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F23E1" w:rsidRPr="000F23E1" w14:paraId="41A967FF" w14:textId="77777777" w:rsidTr="000F23E1">
        <w:tc>
          <w:tcPr>
            <w:tcW w:w="10790" w:type="dxa"/>
            <w:shd w:val="clear" w:color="auto" w:fill="4472C4"/>
          </w:tcPr>
          <w:p w14:paraId="522A73CD" w14:textId="77777777" w:rsidR="000F23E1" w:rsidRPr="000F23E1" w:rsidRDefault="000F23E1" w:rsidP="000F23E1">
            <w:pPr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0F23E1">
              <w:rPr>
                <w:rFonts w:ascii="Times New Roman" w:eastAsia="Calibri" w:hAnsi="Times New Roman" w:cs="Times New Roman"/>
                <w:b/>
                <w:color w:val="FFFFFF"/>
                <w:sz w:val="28"/>
                <w:szCs w:val="28"/>
              </w:rPr>
              <w:t>Creating an Action Plan Phase</w:t>
            </w:r>
          </w:p>
        </w:tc>
      </w:tr>
      <w:tr w:rsidR="000F23E1" w:rsidRPr="000F23E1" w14:paraId="4F9FE1E7" w14:textId="77777777" w:rsidTr="005E043F">
        <w:trPr>
          <w:trHeight w:val="593"/>
        </w:trPr>
        <w:tc>
          <w:tcPr>
            <w:tcW w:w="10790" w:type="dxa"/>
          </w:tcPr>
          <w:p w14:paraId="1B078A64" w14:textId="77777777" w:rsidR="000F23E1" w:rsidRPr="000F23E1" w:rsidRDefault="000F23E1" w:rsidP="000F23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23E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ction #1 – </w:t>
            </w:r>
          </w:p>
          <w:p w14:paraId="0B54CF43" w14:textId="77777777" w:rsidR="000F23E1" w:rsidRPr="000F23E1" w:rsidRDefault="000F23E1" w:rsidP="000F23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23E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0F23E1" w:rsidRPr="000F23E1" w14:paraId="1060DF56" w14:textId="77777777" w:rsidTr="005E043F">
        <w:trPr>
          <w:trHeight w:val="710"/>
        </w:trPr>
        <w:tc>
          <w:tcPr>
            <w:tcW w:w="10790" w:type="dxa"/>
          </w:tcPr>
          <w:p w14:paraId="43AA4D55" w14:textId="77777777" w:rsidR="000F23E1" w:rsidRPr="000F23E1" w:rsidRDefault="000F23E1" w:rsidP="000F23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F23E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ction #2 – </w:t>
            </w:r>
          </w:p>
          <w:p w14:paraId="77659DBA" w14:textId="77777777" w:rsidR="000F23E1" w:rsidRPr="000F23E1" w:rsidRDefault="000F23E1" w:rsidP="000F23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948D542" w14:textId="77777777" w:rsidR="002B23ED" w:rsidRDefault="002B23ED" w:rsidP="00776E1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A9AE9E" w14:textId="488B0B99" w:rsidR="00776E1E" w:rsidRPr="00776E1E" w:rsidRDefault="002523AD" w:rsidP="00776E1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ption of Events Leading to I</w:t>
      </w:r>
      <w:r w:rsidR="00776E1E" w:rsidRPr="00776E1E">
        <w:rPr>
          <w:rFonts w:ascii="Times New Roman" w:hAnsi="Times New Roman" w:cs="Times New Roman"/>
          <w:b/>
          <w:sz w:val="24"/>
          <w:szCs w:val="24"/>
        </w:rPr>
        <w:t>njury</w:t>
      </w:r>
    </w:p>
    <w:p w14:paraId="509CE2A0" w14:textId="77777777" w:rsidR="00776E1E" w:rsidRDefault="002523AD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BA58AC" wp14:editId="55E87615">
                <wp:simplePos x="0" y="0"/>
                <wp:positionH relativeFrom="column">
                  <wp:posOffset>971550</wp:posOffset>
                </wp:positionH>
                <wp:positionV relativeFrom="paragraph">
                  <wp:posOffset>86360</wp:posOffset>
                </wp:positionV>
                <wp:extent cx="4943475" cy="5715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3475" cy="571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1F22B" id="Rectangle 1" o:spid="_x0000_s1026" style="position:absolute;margin-left:76.5pt;margin-top:6.8pt;width:389.2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" filled="f" strokecolor="black [3213]" strokeweight="1pt"/>
            </w:pict>
          </mc:Fallback>
        </mc:AlternateContent>
      </w:r>
    </w:p>
    <w:p w14:paraId="2DAEFE4D" w14:textId="77777777" w:rsidR="00776E1E" w:rsidRPr="002523AD" w:rsidRDefault="00776E1E" w:rsidP="00776E1E">
      <w:pPr>
        <w:spacing w:after="0"/>
        <w:jc w:val="center"/>
        <w:rPr>
          <w:rFonts w:ascii="Times New Roman" w:hAnsi="Times New Roman" w:cs="Times New Roman"/>
          <w:i/>
        </w:rPr>
      </w:pPr>
      <w:r w:rsidRPr="002523AD">
        <w:rPr>
          <w:rFonts w:ascii="Times New Roman" w:hAnsi="Times New Roman" w:cs="Times New Roman"/>
          <w:i/>
        </w:rPr>
        <w:t xml:space="preserve">Describe the series of events, observations and decisions that led to the injury.  </w:t>
      </w:r>
    </w:p>
    <w:p w14:paraId="2D5E9236" w14:textId="0201D437" w:rsidR="00776E1E" w:rsidRDefault="00776E1E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523AD">
        <w:rPr>
          <w:rFonts w:ascii="Times New Roman" w:hAnsi="Times New Roman" w:cs="Times New Roman"/>
          <w:i/>
        </w:rPr>
        <w:t xml:space="preserve">Go back in time </w:t>
      </w:r>
      <w:proofErr w:type="gramStart"/>
      <w:r w:rsidRPr="002523AD">
        <w:rPr>
          <w:rFonts w:ascii="Times New Roman" w:hAnsi="Times New Roman" w:cs="Times New Roman"/>
          <w:i/>
        </w:rPr>
        <w:t>as long as</w:t>
      </w:r>
      <w:proofErr w:type="gramEnd"/>
      <w:r w:rsidRPr="002523AD">
        <w:rPr>
          <w:rFonts w:ascii="Times New Roman" w:hAnsi="Times New Roman" w:cs="Times New Roman"/>
          <w:i/>
        </w:rPr>
        <w:t xml:space="preserve"> needed to accurately reflect </w:t>
      </w:r>
      <w:r w:rsidR="00D93E88">
        <w:rPr>
          <w:rFonts w:ascii="Times New Roman" w:hAnsi="Times New Roman" w:cs="Times New Roman"/>
          <w:i/>
        </w:rPr>
        <w:t xml:space="preserve">all </w:t>
      </w:r>
      <w:r w:rsidRPr="002523AD">
        <w:rPr>
          <w:rFonts w:ascii="Times New Roman" w:hAnsi="Times New Roman" w:cs="Times New Roman"/>
          <w:i/>
        </w:rPr>
        <w:t>relevant circumstances.</w:t>
      </w:r>
    </w:p>
    <w:p w14:paraId="201BEAF9" w14:textId="77777777" w:rsidR="00776E1E" w:rsidRDefault="00776E1E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2754"/>
        <w:gridCol w:w="2754"/>
      </w:tblGrid>
      <w:tr w:rsidR="002523AD" w14:paraId="083F970B" w14:textId="77777777" w:rsidTr="00511C27">
        <w:trPr>
          <w:trHeight w:val="576"/>
        </w:trPr>
        <w:tc>
          <w:tcPr>
            <w:tcW w:w="5508" w:type="dxa"/>
          </w:tcPr>
          <w:p w14:paraId="6A1225A0" w14:textId="77777777"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erson giving account</w:t>
            </w:r>
          </w:p>
        </w:tc>
        <w:tc>
          <w:tcPr>
            <w:tcW w:w="2754" w:type="dxa"/>
          </w:tcPr>
          <w:p w14:paraId="553A5CCA" w14:textId="77777777"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ncident</w:t>
            </w:r>
          </w:p>
        </w:tc>
        <w:tc>
          <w:tcPr>
            <w:tcW w:w="2754" w:type="dxa"/>
          </w:tcPr>
          <w:p w14:paraId="3B06A047" w14:textId="77777777"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incident</w:t>
            </w:r>
          </w:p>
        </w:tc>
      </w:tr>
      <w:tr w:rsidR="002523AD" w14:paraId="62A6257B" w14:textId="77777777" w:rsidTr="002523AD">
        <w:trPr>
          <w:trHeight w:val="576"/>
        </w:trPr>
        <w:tc>
          <w:tcPr>
            <w:tcW w:w="5508" w:type="dxa"/>
            <w:vAlign w:val="center"/>
          </w:tcPr>
          <w:p w14:paraId="0A922CE8" w14:textId="77777777" w:rsidR="002523AD" w:rsidRDefault="002523AD" w:rsidP="002523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jured employee</w:t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t xml:space="preserve"> coworker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ness  </w:t>
            </w:r>
          </w:p>
        </w:tc>
        <w:tc>
          <w:tcPr>
            <w:tcW w:w="2754" w:type="dxa"/>
          </w:tcPr>
          <w:p w14:paraId="24D184B1" w14:textId="77777777"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report</w:t>
            </w:r>
          </w:p>
        </w:tc>
        <w:tc>
          <w:tcPr>
            <w:tcW w:w="2754" w:type="dxa"/>
          </w:tcPr>
          <w:p w14:paraId="14DC4DEC" w14:textId="77777777"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report</w:t>
            </w:r>
          </w:p>
        </w:tc>
      </w:tr>
    </w:tbl>
    <w:p w14:paraId="1AF8DC38" w14:textId="77777777" w:rsidR="00776E1E" w:rsidRDefault="00776E1E" w:rsidP="00776E1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24FF79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1E69A877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6709919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38AE32F1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0DE51FBF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29FF8DD9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4BF17ECB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0A9A1E19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5814B38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C2F8EA4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2780079D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5B0EA4C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1F1964C4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2C3B701F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F492296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33C0BFB7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0487A6A0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6310051D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8A12431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8F652E7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CD73F5B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68A68549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7542BD7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5322CDA4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937F40D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729A9101" w14:textId="77777777"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14:paraId="2A4D7A93" w14:textId="54C66925" w:rsidR="00D93E88" w:rsidRPr="00513DEE" w:rsidRDefault="00D93E88" w:rsidP="00D93E8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each witness description to Firefighter/EMT Injury Investigation Form</w:t>
      </w:r>
    </w:p>
    <w:sectPr w:rsidR="00D93E88" w:rsidRPr="00513DEE" w:rsidSect="00B106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5EFC4" w14:textId="77777777" w:rsidR="00A01D80" w:rsidRDefault="00A01D80" w:rsidP="00792849">
      <w:pPr>
        <w:spacing w:after="0" w:line="240" w:lineRule="auto"/>
      </w:pPr>
      <w:r>
        <w:separator/>
      </w:r>
    </w:p>
  </w:endnote>
  <w:endnote w:type="continuationSeparator" w:id="0">
    <w:p w14:paraId="51736B1E" w14:textId="77777777" w:rsidR="00A01D80" w:rsidRDefault="00A01D80" w:rsidP="00792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F28AF" w14:textId="77777777" w:rsidR="00A01D80" w:rsidRDefault="00A01D80" w:rsidP="00792849">
      <w:pPr>
        <w:spacing w:after="0" w:line="240" w:lineRule="auto"/>
      </w:pPr>
      <w:r>
        <w:separator/>
      </w:r>
    </w:p>
  </w:footnote>
  <w:footnote w:type="continuationSeparator" w:id="0">
    <w:p w14:paraId="25499476" w14:textId="77777777" w:rsidR="00A01D80" w:rsidRDefault="00A01D80" w:rsidP="007928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GzNLawNDQ2MTNQ0lEKTi0uzszPAykwqQUAKC8DXCwAAAA="/>
  </w:docVars>
  <w:rsids>
    <w:rsidRoot w:val="00B106EA"/>
    <w:rsid w:val="00092D75"/>
    <w:rsid w:val="000931E2"/>
    <w:rsid w:val="000A6877"/>
    <w:rsid w:val="000C02D6"/>
    <w:rsid w:val="000C6867"/>
    <w:rsid w:val="000F18A8"/>
    <w:rsid w:val="000F23E1"/>
    <w:rsid w:val="000F4068"/>
    <w:rsid w:val="0010014A"/>
    <w:rsid w:val="00116826"/>
    <w:rsid w:val="00121794"/>
    <w:rsid w:val="00136421"/>
    <w:rsid w:val="00167B50"/>
    <w:rsid w:val="0018691D"/>
    <w:rsid w:val="001A4B98"/>
    <w:rsid w:val="001B2223"/>
    <w:rsid w:val="001B2DC1"/>
    <w:rsid w:val="001B4646"/>
    <w:rsid w:val="001E19F4"/>
    <w:rsid w:val="001E30CD"/>
    <w:rsid w:val="00230691"/>
    <w:rsid w:val="002523AD"/>
    <w:rsid w:val="00290DD9"/>
    <w:rsid w:val="002A4FE6"/>
    <w:rsid w:val="002B23ED"/>
    <w:rsid w:val="002C4F80"/>
    <w:rsid w:val="003031F6"/>
    <w:rsid w:val="00312CCA"/>
    <w:rsid w:val="00322B69"/>
    <w:rsid w:val="00341838"/>
    <w:rsid w:val="003510C6"/>
    <w:rsid w:val="00377639"/>
    <w:rsid w:val="00380C98"/>
    <w:rsid w:val="0039557A"/>
    <w:rsid w:val="003B0AAA"/>
    <w:rsid w:val="003C1F59"/>
    <w:rsid w:val="003D7E0E"/>
    <w:rsid w:val="00437264"/>
    <w:rsid w:val="0044475A"/>
    <w:rsid w:val="0049479E"/>
    <w:rsid w:val="004A3FE7"/>
    <w:rsid w:val="004F2D96"/>
    <w:rsid w:val="00513DEE"/>
    <w:rsid w:val="00516410"/>
    <w:rsid w:val="005253E4"/>
    <w:rsid w:val="00546E5E"/>
    <w:rsid w:val="00660181"/>
    <w:rsid w:val="00661357"/>
    <w:rsid w:val="00685CE8"/>
    <w:rsid w:val="006C2106"/>
    <w:rsid w:val="006D4457"/>
    <w:rsid w:val="00707171"/>
    <w:rsid w:val="007375FC"/>
    <w:rsid w:val="00776E1E"/>
    <w:rsid w:val="00792849"/>
    <w:rsid w:val="007B6580"/>
    <w:rsid w:val="007C4473"/>
    <w:rsid w:val="007E44F9"/>
    <w:rsid w:val="008219F0"/>
    <w:rsid w:val="0082487B"/>
    <w:rsid w:val="0086277F"/>
    <w:rsid w:val="008A29A3"/>
    <w:rsid w:val="008B7950"/>
    <w:rsid w:val="008C3264"/>
    <w:rsid w:val="008E5EA9"/>
    <w:rsid w:val="0092172B"/>
    <w:rsid w:val="00927797"/>
    <w:rsid w:val="00931C85"/>
    <w:rsid w:val="0096356A"/>
    <w:rsid w:val="00963C6E"/>
    <w:rsid w:val="00964D20"/>
    <w:rsid w:val="00996A4C"/>
    <w:rsid w:val="009B375B"/>
    <w:rsid w:val="00A01D80"/>
    <w:rsid w:val="00A136E0"/>
    <w:rsid w:val="00A33CD5"/>
    <w:rsid w:val="00A6287A"/>
    <w:rsid w:val="00A72A82"/>
    <w:rsid w:val="00A936D6"/>
    <w:rsid w:val="00AB5B61"/>
    <w:rsid w:val="00AB78FC"/>
    <w:rsid w:val="00B106EA"/>
    <w:rsid w:val="00B25C3B"/>
    <w:rsid w:val="00B64703"/>
    <w:rsid w:val="00B70A46"/>
    <w:rsid w:val="00B721A7"/>
    <w:rsid w:val="00B773B8"/>
    <w:rsid w:val="00BB0B89"/>
    <w:rsid w:val="00BB77A1"/>
    <w:rsid w:val="00BD3B48"/>
    <w:rsid w:val="00C65E65"/>
    <w:rsid w:val="00CA5F28"/>
    <w:rsid w:val="00CB00FC"/>
    <w:rsid w:val="00CF0206"/>
    <w:rsid w:val="00D25B0B"/>
    <w:rsid w:val="00D841B7"/>
    <w:rsid w:val="00D93E88"/>
    <w:rsid w:val="00E21442"/>
    <w:rsid w:val="00E367E3"/>
    <w:rsid w:val="00E7095A"/>
    <w:rsid w:val="00E841C7"/>
    <w:rsid w:val="00ED4FFB"/>
    <w:rsid w:val="00F320C7"/>
    <w:rsid w:val="00F40EFE"/>
    <w:rsid w:val="00F60164"/>
    <w:rsid w:val="00FD2249"/>
    <w:rsid w:val="00FE2ECC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36502"/>
  <w15:docId w15:val="{2A83E16B-1E30-4316-B37B-BE60B23D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0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8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8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2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849"/>
  </w:style>
  <w:style w:type="paragraph" w:styleId="Footer">
    <w:name w:val="footer"/>
    <w:basedOn w:val="Normal"/>
    <w:link w:val="FooterChar"/>
    <w:uiPriority w:val="99"/>
    <w:unhideWhenUsed/>
    <w:rsid w:val="00792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54094-A0A7-442B-A958-EDCBF67DA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1023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R Ruprecht</dc:creator>
  <cp:lastModifiedBy>Don R Ruprecht</cp:lastModifiedBy>
  <cp:revision>17</cp:revision>
  <cp:lastPrinted>2018-05-02T19:58:00Z</cp:lastPrinted>
  <dcterms:created xsi:type="dcterms:W3CDTF">2016-04-13T18:31:00Z</dcterms:created>
  <dcterms:modified xsi:type="dcterms:W3CDTF">2022-07-07T12:14:00Z</dcterms:modified>
</cp:coreProperties>
</file>